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CA08D" w14:textId="77777777" w:rsidR="00945D97" w:rsidRPr="009F6A40" w:rsidRDefault="009A5506">
      <w:r w:rsidRPr="009F6A40">
        <w:t>Test 3: Z-test for Two Population Means (Variances Known and Unequal)</w:t>
      </w:r>
    </w:p>
    <w:p w14:paraId="4EDCA08E" w14:textId="6A55E812" w:rsidR="00945D97" w:rsidRPr="009F6A40" w:rsidRDefault="009A5506" w:rsidP="009F6A4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9F6A40">
        <w:rPr>
          <w:rStyle w:val="CommentTok"/>
          <w:shd w:val="clear" w:color="auto" w:fill="auto"/>
        </w:rPr>
        <w:t># Load Required Packages:</w:t>
      </w:r>
      <w:r w:rsidRPr="009F6A40">
        <w:br/>
      </w:r>
      <w:r w:rsidRPr="009F6A40">
        <w:rPr>
          <w:rStyle w:val="KeywordTok"/>
          <w:shd w:val="clear" w:color="auto" w:fill="auto"/>
        </w:rPr>
        <w:t>library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package =</w:t>
      </w:r>
      <w:r w:rsidRPr="009F6A40">
        <w:rPr>
          <w:rStyle w:val="NormalTok"/>
          <w:shd w:val="clear" w:color="auto" w:fill="auto"/>
        </w:rPr>
        <w:t xml:space="preserve"> </w:t>
      </w:r>
      <w:proofErr w:type="spellStart"/>
      <w:r w:rsidRPr="009F6A40">
        <w:rPr>
          <w:rStyle w:val="NormalTok"/>
          <w:shd w:val="clear" w:color="auto" w:fill="auto"/>
        </w:rPr>
        <w:t>dplyr</w:t>
      </w:r>
      <w:proofErr w:type="spellEnd"/>
      <w:r w:rsidRPr="009F6A40">
        <w:rPr>
          <w:rStyle w:val="NormalTok"/>
          <w:shd w:val="clear" w:color="auto" w:fill="auto"/>
        </w:rPr>
        <w:t>)</w:t>
      </w:r>
      <w:r w:rsidRPr="009F6A40">
        <w:br/>
      </w:r>
      <w:r w:rsidRPr="009F6A40">
        <w:rPr>
          <w:rStyle w:val="KeywordTok"/>
          <w:shd w:val="clear" w:color="auto" w:fill="auto"/>
        </w:rPr>
        <w:t>library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package =</w:t>
      </w:r>
      <w:r w:rsidRPr="009F6A40">
        <w:rPr>
          <w:rStyle w:val="NormalTok"/>
          <w:shd w:val="clear" w:color="auto" w:fill="auto"/>
        </w:rPr>
        <w:t xml:space="preserve"> psych)</w:t>
      </w:r>
      <w:r w:rsidRPr="009F6A40">
        <w:br/>
      </w:r>
      <w:r w:rsidRPr="009F6A40">
        <w:rPr>
          <w:rStyle w:val="KeywordTok"/>
          <w:shd w:val="clear" w:color="auto" w:fill="auto"/>
        </w:rPr>
        <w:t>library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package =</w:t>
      </w:r>
      <w:r w:rsidRPr="009F6A40">
        <w:rPr>
          <w:rStyle w:val="NormalTok"/>
          <w:shd w:val="clear" w:color="auto" w:fill="auto"/>
        </w:rPr>
        <w:t xml:space="preserve"> BSDA)</w:t>
      </w:r>
      <w:r w:rsidRPr="009F6A40">
        <w:br/>
      </w:r>
      <w:r w:rsidRPr="009F6A40">
        <w:br/>
      </w:r>
      <w:r w:rsidRPr="009F6A40">
        <w:rPr>
          <w:rStyle w:val="CommentTok"/>
          <w:shd w:val="clear" w:color="auto" w:fill="auto"/>
        </w:rPr>
        <w:t># Load Required Data:</w:t>
      </w:r>
      <w:r w:rsidRPr="009F6A40">
        <w:br/>
      </w:r>
      <w:r w:rsidRPr="009F6A40">
        <w:rPr>
          <w:rStyle w:val="NormalTok"/>
          <w:shd w:val="clear" w:color="auto" w:fill="auto"/>
        </w:rPr>
        <w:t>data =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read.csv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fil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StringTok"/>
          <w:shd w:val="clear" w:color="auto" w:fill="auto"/>
        </w:rPr>
        <w:t>"data/Data_Test_03.csv"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rPr>
          <w:rStyle w:val="DataTypeTok"/>
          <w:shd w:val="clear" w:color="auto" w:fill="auto"/>
        </w:rPr>
        <w:t>header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OtherTok"/>
          <w:shd w:val="clear" w:color="auto" w:fill="auto"/>
        </w:rPr>
        <w:t>TRUE</w:t>
      </w:r>
      <w:r w:rsidRPr="009F6A40">
        <w:rPr>
          <w:rStyle w:val="NormalTok"/>
          <w:shd w:val="clear" w:color="auto" w:fill="auto"/>
        </w:rPr>
        <w:t>)</w:t>
      </w:r>
      <w:r w:rsidRPr="009F6A40">
        <w:br/>
      </w:r>
      <w:r w:rsidRPr="009F6A40">
        <w:br/>
      </w:r>
      <w:r w:rsidRPr="009F6A40">
        <w:rPr>
          <w:rStyle w:val="CommentTok"/>
          <w:shd w:val="clear" w:color="auto" w:fill="auto"/>
        </w:rPr>
        <w:t># Prepare Data:</w:t>
      </w:r>
      <w:r>
        <w:rPr>
          <w:rStyle w:val="CommentTok"/>
          <w:shd w:val="clear" w:color="auto" w:fill="auto"/>
        </w:rPr>
        <w:br/>
      </w:r>
      <w:proofErr w:type="spellStart"/>
      <w:r w:rsidRPr="009A5506">
        <w:rPr>
          <w:rStyle w:val="KeywordTok"/>
          <w:shd w:val="clear" w:color="auto" w:fill="auto"/>
        </w:rPr>
        <w:t>set.seed</w:t>
      </w:r>
      <w:proofErr w:type="spellEnd"/>
      <w:r w:rsidRPr="009A5506">
        <w:t>(</w:t>
      </w:r>
      <w:r w:rsidRPr="009A5506">
        <w:rPr>
          <w:rStyle w:val="DecValTok"/>
          <w:shd w:val="clear" w:color="auto" w:fill="auto"/>
        </w:rPr>
        <w:t>10</w:t>
      </w:r>
      <w:r w:rsidRPr="009A5506">
        <w:t>)</w:t>
      </w:r>
      <w:r>
        <w:br/>
      </w:r>
      <w:r w:rsidRPr="009F6A40">
        <w:br/>
      </w:r>
      <w:proofErr w:type="spellStart"/>
      <w:r w:rsidRPr="009F6A40">
        <w:rPr>
          <w:rStyle w:val="NormalTok"/>
          <w:shd w:val="clear" w:color="auto" w:fill="auto"/>
        </w:rPr>
        <w:t>sample_Sirvan</w:t>
      </w:r>
      <w:proofErr w:type="spellEnd"/>
      <w:r w:rsidRPr="009F6A40">
        <w:rPr>
          <w:rStyle w:val="NormalTok"/>
          <w:shd w:val="clear" w:color="auto" w:fill="auto"/>
        </w:rPr>
        <w:t xml:space="preserve"> =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NormalTok"/>
          <w:shd w:val="clear" w:color="auto" w:fill="auto"/>
        </w:rPr>
        <w:t xml:space="preserve">data </w:t>
      </w:r>
      <w:r w:rsidRPr="009F6A40">
        <w:rPr>
          <w:rStyle w:val="OperatorTok"/>
          <w:shd w:val="clear" w:color="auto" w:fill="auto"/>
        </w:rPr>
        <w:t>%&gt;%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select</w:t>
      </w:r>
      <w:r w:rsidRPr="009F6A40">
        <w:rPr>
          <w:rStyle w:val="NormalTok"/>
          <w:shd w:val="clear" w:color="auto" w:fill="auto"/>
        </w:rPr>
        <w:t>(</w:t>
      </w:r>
      <w:proofErr w:type="spellStart"/>
      <w:r w:rsidRPr="009F6A40">
        <w:rPr>
          <w:rStyle w:val="NormalTok"/>
          <w:shd w:val="clear" w:color="auto" w:fill="auto"/>
        </w:rPr>
        <w:t>Sirvan</w:t>
      </w:r>
      <w:proofErr w:type="spellEnd"/>
      <w:r w:rsidRPr="009F6A40">
        <w:rPr>
          <w:rStyle w:val="NormalTok"/>
          <w:shd w:val="clear" w:color="auto" w:fill="auto"/>
        </w:rPr>
        <w:t xml:space="preserve">) </w:t>
      </w:r>
      <w:r w:rsidRPr="009F6A40">
        <w:rPr>
          <w:rStyle w:val="OperatorTok"/>
          <w:shd w:val="clear" w:color="auto" w:fill="auto"/>
        </w:rPr>
        <w:t>%&gt;%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br/>
      </w:r>
      <w:r w:rsidRPr="009F6A40">
        <w:rPr>
          <w:rStyle w:val="StringTok"/>
          <w:shd w:val="clear" w:color="auto" w:fill="auto"/>
        </w:rPr>
        <w:t xml:space="preserve">  </w:t>
      </w:r>
      <w:r w:rsidR="009F6A40">
        <w:rPr>
          <w:rStyle w:val="StringTok"/>
          <w:shd w:val="clear" w:color="auto" w:fill="auto"/>
        </w:rPr>
        <w:t xml:space="preserve">    </w:t>
      </w:r>
      <w:proofErr w:type="spellStart"/>
      <w:r w:rsidRPr="009F6A40">
        <w:rPr>
          <w:rStyle w:val="KeywordTok"/>
          <w:shd w:val="clear" w:color="auto" w:fill="auto"/>
        </w:rPr>
        <w:t>sample_n</w:t>
      </w:r>
      <w:proofErr w:type="spellEnd"/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siz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ecValTok"/>
          <w:shd w:val="clear" w:color="auto" w:fill="auto"/>
        </w:rPr>
        <w:t>55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rPr>
          <w:rStyle w:val="DataTypeTok"/>
          <w:shd w:val="clear" w:color="auto" w:fill="auto"/>
        </w:rPr>
        <w:t>replac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OtherTok"/>
          <w:shd w:val="clear" w:color="auto" w:fill="auto"/>
        </w:rPr>
        <w:t>FALSE</w:t>
      </w:r>
      <w:r w:rsidRPr="009F6A40">
        <w:rPr>
          <w:rStyle w:val="NormalTok"/>
          <w:shd w:val="clear" w:color="auto" w:fill="auto"/>
        </w:rPr>
        <w:t xml:space="preserve">) </w:t>
      </w:r>
      <w:r w:rsidRPr="009F6A40">
        <w:rPr>
          <w:rStyle w:val="OperatorTok"/>
          <w:shd w:val="clear" w:color="auto" w:fill="auto"/>
        </w:rPr>
        <w:t>%&gt;%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unlist</w:t>
      </w:r>
      <w:r w:rsidRPr="009F6A40">
        <w:rPr>
          <w:rStyle w:val="NormalTok"/>
          <w:shd w:val="clear" w:color="auto" w:fill="auto"/>
        </w:rPr>
        <w:t>()</w:t>
      </w:r>
      <w:r w:rsidRPr="009F6A40">
        <w:br/>
      </w:r>
      <w:r w:rsidRPr="009F6A40">
        <w:br/>
      </w:r>
      <w:r w:rsidRPr="009F6A40">
        <w:rPr>
          <w:rStyle w:val="NormalTok"/>
          <w:shd w:val="clear" w:color="auto" w:fill="auto"/>
        </w:rPr>
        <w:t>sample_Pishgam =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NormalTok"/>
          <w:shd w:val="clear" w:color="auto" w:fill="auto"/>
        </w:rPr>
        <w:t xml:space="preserve">data </w:t>
      </w:r>
      <w:r w:rsidRPr="009F6A40">
        <w:rPr>
          <w:rStyle w:val="OperatorTok"/>
          <w:shd w:val="clear" w:color="auto" w:fill="auto"/>
        </w:rPr>
        <w:t>%&gt;%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select</w:t>
      </w:r>
      <w:r w:rsidRPr="009F6A40">
        <w:rPr>
          <w:rStyle w:val="NormalTok"/>
          <w:shd w:val="clear" w:color="auto" w:fill="auto"/>
        </w:rPr>
        <w:t xml:space="preserve">(Pishgam) </w:t>
      </w:r>
      <w:r w:rsidRPr="009F6A40">
        <w:rPr>
          <w:rStyle w:val="OperatorTok"/>
          <w:shd w:val="clear" w:color="auto" w:fill="auto"/>
        </w:rPr>
        <w:t>%&gt;%</w:t>
      </w:r>
      <w:r w:rsidRPr="009F6A40">
        <w:br/>
      </w:r>
      <w:r w:rsidRPr="009F6A40">
        <w:rPr>
          <w:rStyle w:val="StringTok"/>
          <w:shd w:val="clear" w:color="auto" w:fill="auto"/>
        </w:rPr>
        <w:t xml:space="preserve"> </w:t>
      </w:r>
      <w:r w:rsidR="009F6A40">
        <w:rPr>
          <w:rStyle w:val="StringTok"/>
          <w:shd w:val="clear" w:color="auto" w:fill="auto"/>
        </w:rPr>
        <w:t xml:space="preserve">    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sample_n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siz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ecValTok"/>
          <w:shd w:val="clear" w:color="auto" w:fill="auto"/>
        </w:rPr>
        <w:t>50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rPr>
          <w:rStyle w:val="DataTypeTok"/>
          <w:shd w:val="clear" w:color="auto" w:fill="auto"/>
        </w:rPr>
        <w:t>replac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OtherTok"/>
          <w:shd w:val="clear" w:color="auto" w:fill="auto"/>
        </w:rPr>
        <w:t>FALSE</w:t>
      </w:r>
      <w:r w:rsidRPr="009F6A40">
        <w:rPr>
          <w:rStyle w:val="NormalTok"/>
          <w:shd w:val="clear" w:color="auto" w:fill="auto"/>
        </w:rPr>
        <w:t xml:space="preserve">) </w:t>
      </w:r>
      <w:r w:rsidRPr="009F6A40">
        <w:rPr>
          <w:rStyle w:val="OperatorTok"/>
          <w:shd w:val="clear" w:color="auto" w:fill="auto"/>
        </w:rPr>
        <w:t>%&gt;%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unlist</w:t>
      </w:r>
      <w:r w:rsidRPr="009F6A40">
        <w:rPr>
          <w:rStyle w:val="NormalTok"/>
          <w:shd w:val="clear" w:color="auto" w:fill="auto"/>
        </w:rPr>
        <w:t>()</w:t>
      </w:r>
      <w:r w:rsidRPr="009F6A40">
        <w:br/>
      </w:r>
      <w:r w:rsidRPr="009F6A40">
        <w:br/>
      </w:r>
      <w:r w:rsidRPr="009F6A40">
        <w:rPr>
          <w:rStyle w:val="CommentTok"/>
          <w:shd w:val="clear" w:color="auto" w:fill="auto"/>
        </w:rPr>
        <w:t xml:space="preserve"># </w:t>
      </w:r>
      <w:r w:rsidRPr="009F6A40">
        <w:rPr>
          <w:rStyle w:val="CommentTok"/>
          <w:shd w:val="clear" w:color="auto" w:fill="auto"/>
        </w:rPr>
        <w:t>Show Data:</w:t>
      </w:r>
      <w:r w:rsidRPr="009F6A40">
        <w:br/>
      </w:r>
      <w:r w:rsidRPr="009F6A40">
        <w:rPr>
          <w:rStyle w:val="KeywordTok"/>
          <w:shd w:val="clear" w:color="auto" w:fill="auto"/>
        </w:rPr>
        <w:t>headTail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data, </w:t>
      </w:r>
      <w:r w:rsidRPr="009F6A40">
        <w:rPr>
          <w:rStyle w:val="DataTypeTok"/>
          <w:shd w:val="clear" w:color="auto" w:fill="auto"/>
        </w:rPr>
        <w:t>top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ecValTok"/>
          <w:shd w:val="clear" w:color="auto" w:fill="auto"/>
        </w:rPr>
        <w:t>2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rPr>
          <w:rStyle w:val="DataTypeTok"/>
          <w:shd w:val="clear" w:color="auto" w:fill="auto"/>
        </w:rPr>
        <w:t>bottom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ecValTok"/>
          <w:shd w:val="clear" w:color="auto" w:fill="auto"/>
        </w:rPr>
        <w:t>2</w:t>
      </w:r>
      <w:r w:rsidRPr="009F6A40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622"/>
        <w:gridCol w:w="706"/>
        <w:gridCol w:w="890"/>
      </w:tblGrid>
      <w:tr w:rsidR="009F6A40" w:rsidRPr="009F6A40" w14:paraId="0CC6FEA7" w14:textId="77777777" w:rsidTr="009F6A40">
        <w:tc>
          <w:tcPr>
            <w:tcW w:w="0" w:type="auto"/>
          </w:tcPr>
          <w:p w14:paraId="5785634B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##</w:t>
            </w:r>
          </w:p>
        </w:tc>
        <w:tc>
          <w:tcPr>
            <w:tcW w:w="0" w:type="auto"/>
          </w:tcPr>
          <w:p w14:paraId="333F1AAD" w14:textId="2A667C99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</w:p>
        </w:tc>
        <w:tc>
          <w:tcPr>
            <w:tcW w:w="0" w:type="auto"/>
          </w:tcPr>
          <w:p w14:paraId="16EF1DF1" w14:textId="6A4ADF3F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proofErr w:type="spellStart"/>
            <w:r w:rsidRPr="009F6A40">
              <w:t>Sirvan</w:t>
            </w:r>
            <w:proofErr w:type="spellEnd"/>
          </w:p>
        </w:tc>
        <w:tc>
          <w:tcPr>
            <w:tcW w:w="0" w:type="auto"/>
          </w:tcPr>
          <w:p w14:paraId="6E5C57C7" w14:textId="55635A9D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proofErr w:type="spellStart"/>
            <w:r w:rsidRPr="009F6A40">
              <w:t>Pishgam</w:t>
            </w:r>
            <w:proofErr w:type="spellEnd"/>
          </w:p>
        </w:tc>
      </w:tr>
      <w:tr w:rsidR="009F6A40" w:rsidRPr="009F6A40" w14:paraId="0CA15CE5" w14:textId="77777777" w:rsidTr="009F6A40">
        <w:tc>
          <w:tcPr>
            <w:tcW w:w="0" w:type="auto"/>
          </w:tcPr>
          <w:p w14:paraId="49240FA7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##</w:t>
            </w:r>
          </w:p>
        </w:tc>
        <w:tc>
          <w:tcPr>
            <w:tcW w:w="0" w:type="auto"/>
          </w:tcPr>
          <w:p w14:paraId="07796259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1</w:t>
            </w:r>
          </w:p>
        </w:tc>
        <w:tc>
          <w:tcPr>
            <w:tcW w:w="0" w:type="auto"/>
          </w:tcPr>
          <w:p w14:paraId="56BE9A4A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3821</w:t>
            </w:r>
          </w:p>
        </w:tc>
        <w:tc>
          <w:tcPr>
            <w:tcW w:w="0" w:type="auto"/>
          </w:tcPr>
          <w:p w14:paraId="6931FE4B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3257</w:t>
            </w:r>
          </w:p>
        </w:tc>
      </w:tr>
      <w:tr w:rsidR="009F6A40" w:rsidRPr="009F6A40" w14:paraId="6C91C85F" w14:textId="77777777" w:rsidTr="009F6A40">
        <w:tc>
          <w:tcPr>
            <w:tcW w:w="0" w:type="auto"/>
          </w:tcPr>
          <w:p w14:paraId="25757BD5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##</w:t>
            </w:r>
          </w:p>
        </w:tc>
        <w:tc>
          <w:tcPr>
            <w:tcW w:w="0" w:type="auto"/>
          </w:tcPr>
          <w:p w14:paraId="271C6E86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2</w:t>
            </w:r>
          </w:p>
        </w:tc>
        <w:tc>
          <w:tcPr>
            <w:tcW w:w="0" w:type="auto"/>
          </w:tcPr>
          <w:p w14:paraId="08C8E3D9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2880</w:t>
            </w:r>
          </w:p>
        </w:tc>
        <w:tc>
          <w:tcPr>
            <w:tcW w:w="0" w:type="auto"/>
          </w:tcPr>
          <w:p w14:paraId="1DD9B528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2843</w:t>
            </w:r>
          </w:p>
        </w:tc>
      </w:tr>
      <w:tr w:rsidR="009F6A40" w:rsidRPr="009F6A40" w14:paraId="5CE36013" w14:textId="77777777" w:rsidTr="009F6A40">
        <w:tc>
          <w:tcPr>
            <w:tcW w:w="0" w:type="auto"/>
          </w:tcPr>
          <w:p w14:paraId="2FC0CFF6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##</w:t>
            </w:r>
          </w:p>
        </w:tc>
        <w:tc>
          <w:tcPr>
            <w:tcW w:w="0" w:type="auto"/>
          </w:tcPr>
          <w:p w14:paraId="12F6D621" w14:textId="698A171E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>
              <w:t>…</w:t>
            </w:r>
          </w:p>
        </w:tc>
        <w:tc>
          <w:tcPr>
            <w:tcW w:w="0" w:type="auto"/>
          </w:tcPr>
          <w:p w14:paraId="22816796" w14:textId="2D62C23C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>
              <w:t>…</w:t>
            </w:r>
          </w:p>
        </w:tc>
        <w:tc>
          <w:tcPr>
            <w:tcW w:w="0" w:type="auto"/>
          </w:tcPr>
          <w:p w14:paraId="596FB6CA" w14:textId="2914C16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>
              <w:t>…</w:t>
            </w:r>
          </w:p>
        </w:tc>
      </w:tr>
      <w:tr w:rsidR="009F6A40" w:rsidRPr="009F6A40" w14:paraId="6CF07BED" w14:textId="77777777" w:rsidTr="009F6A40">
        <w:tc>
          <w:tcPr>
            <w:tcW w:w="0" w:type="auto"/>
          </w:tcPr>
          <w:p w14:paraId="19E9A926" w14:textId="1C44B25B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##</w:t>
            </w:r>
          </w:p>
        </w:tc>
        <w:tc>
          <w:tcPr>
            <w:tcW w:w="0" w:type="auto"/>
          </w:tcPr>
          <w:p w14:paraId="340ACE07" w14:textId="56756E52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999</w:t>
            </w:r>
          </w:p>
        </w:tc>
        <w:tc>
          <w:tcPr>
            <w:tcW w:w="0" w:type="auto"/>
          </w:tcPr>
          <w:p w14:paraId="1D8EB75D" w14:textId="72161D12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3142</w:t>
            </w:r>
          </w:p>
        </w:tc>
        <w:tc>
          <w:tcPr>
            <w:tcW w:w="0" w:type="auto"/>
          </w:tcPr>
          <w:p w14:paraId="071D35F1" w14:textId="55664136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3279</w:t>
            </w:r>
          </w:p>
        </w:tc>
      </w:tr>
      <w:tr w:rsidR="009F6A40" w:rsidRPr="009F6A40" w14:paraId="2DD9FCAD" w14:textId="77777777" w:rsidTr="009F6A40">
        <w:tc>
          <w:tcPr>
            <w:tcW w:w="0" w:type="auto"/>
          </w:tcPr>
          <w:p w14:paraId="60CF2AFB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##</w:t>
            </w:r>
          </w:p>
        </w:tc>
        <w:tc>
          <w:tcPr>
            <w:tcW w:w="0" w:type="auto"/>
          </w:tcPr>
          <w:p w14:paraId="06B0D101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1000</w:t>
            </w:r>
          </w:p>
        </w:tc>
        <w:tc>
          <w:tcPr>
            <w:tcW w:w="0" w:type="auto"/>
          </w:tcPr>
          <w:p w14:paraId="484EC378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3186</w:t>
            </w:r>
          </w:p>
        </w:tc>
        <w:tc>
          <w:tcPr>
            <w:tcW w:w="0" w:type="auto"/>
          </w:tcPr>
          <w:p w14:paraId="10AD9D9A" w14:textId="77777777" w:rsidR="009F6A40" w:rsidRPr="009F6A40" w:rsidRDefault="009F6A40" w:rsidP="009F6A40">
            <w:pPr>
              <w:pStyle w:val="SourceCode"/>
              <w:shd w:val="clear" w:color="auto" w:fill="auto"/>
              <w:jc w:val="right"/>
            </w:pPr>
            <w:r w:rsidRPr="009F6A40">
              <w:t>4167</w:t>
            </w:r>
          </w:p>
        </w:tc>
      </w:tr>
    </w:tbl>
    <w:p w14:paraId="716E59B9" w14:textId="77777777" w:rsidR="009F6A40" w:rsidRPr="009F6A40" w:rsidRDefault="009A5506" w:rsidP="009F6A4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9F6A40">
        <w:rPr>
          <w:rStyle w:val="CommentTok"/>
          <w:shd w:val="clear" w:color="auto" w:fill="auto"/>
        </w:rPr>
        <w:t># Assumption Checking:</w:t>
      </w:r>
      <w:r w:rsidRPr="009F6A40">
        <w:br/>
      </w:r>
      <w:r w:rsidRPr="009F6A40">
        <w:rPr>
          <w:rStyle w:val="CommentTok"/>
          <w:shd w:val="clear" w:color="auto" w:fill="auto"/>
        </w:rPr>
        <w:t># 1. It is necessary that the two population variances be known.</w:t>
      </w:r>
      <w:r w:rsidRPr="009F6A40">
        <w:br/>
      </w:r>
      <w:r w:rsidRPr="009F6A40">
        <w:rPr>
          <w:rStyle w:val="KeywordTok"/>
          <w:shd w:val="clear" w:color="auto" w:fill="auto"/>
        </w:rPr>
        <w:t>var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</w:t>
      </w:r>
      <w:proofErr w:type="spellStart"/>
      <w:r w:rsidRPr="009F6A40">
        <w:rPr>
          <w:rStyle w:val="NormalTok"/>
          <w:shd w:val="clear" w:color="auto" w:fill="auto"/>
        </w:rPr>
        <w:t>data</w:t>
      </w:r>
      <w:r w:rsidRPr="009F6A40">
        <w:rPr>
          <w:rStyle w:val="OperatorTok"/>
          <w:shd w:val="clear" w:color="auto" w:fill="auto"/>
        </w:rPr>
        <w:t>$</w:t>
      </w:r>
      <w:r w:rsidRPr="009F6A40">
        <w:rPr>
          <w:rStyle w:val="NormalTok"/>
          <w:shd w:val="clear" w:color="auto" w:fill="auto"/>
        </w:rPr>
        <w:t>Sirvan</w:t>
      </w:r>
      <w:proofErr w:type="spellEnd"/>
      <w:r w:rsidRPr="009F6A40">
        <w:rPr>
          <w:rStyle w:val="NormalTok"/>
          <w:shd w:val="clear" w:color="auto" w:fill="auto"/>
        </w:rPr>
        <w:t>)</w:t>
      </w:r>
      <w:r w:rsidR="009F6A40">
        <w:rPr>
          <w:rStyle w:val="NormalTok"/>
          <w:shd w:val="clear" w:color="auto" w:fill="auto"/>
        </w:rPr>
        <w:br/>
      </w:r>
      <w:r w:rsidR="009F6A40" w:rsidRPr="009F6A40">
        <w:rPr>
          <w:rStyle w:val="KeywordTok"/>
          <w:shd w:val="clear" w:color="auto" w:fill="auto"/>
        </w:rPr>
        <w:t>var</w:t>
      </w:r>
      <w:r w:rsidR="009F6A40" w:rsidRPr="009F6A40">
        <w:rPr>
          <w:rStyle w:val="NormalTok"/>
          <w:shd w:val="clear" w:color="auto" w:fill="auto"/>
        </w:rPr>
        <w:t>(</w:t>
      </w:r>
      <w:r w:rsidR="009F6A40" w:rsidRPr="009F6A40">
        <w:rPr>
          <w:rStyle w:val="DataTypeTok"/>
          <w:shd w:val="clear" w:color="auto" w:fill="auto"/>
        </w:rPr>
        <w:t>x =</w:t>
      </w:r>
      <w:r w:rsidR="009F6A40" w:rsidRPr="009F6A40">
        <w:rPr>
          <w:rStyle w:val="NormalTok"/>
          <w:shd w:val="clear" w:color="auto" w:fill="auto"/>
        </w:rPr>
        <w:t xml:space="preserve"> </w:t>
      </w:r>
      <w:proofErr w:type="spellStart"/>
      <w:r w:rsidR="009F6A40" w:rsidRPr="009F6A40">
        <w:rPr>
          <w:rStyle w:val="NormalTok"/>
          <w:shd w:val="clear" w:color="auto" w:fill="auto"/>
        </w:rPr>
        <w:t>data</w:t>
      </w:r>
      <w:r w:rsidR="009F6A40" w:rsidRPr="009F6A40">
        <w:rPr>
          <w:rStyle w:val="OperatorTok"/>
          <w:shd w:val="clear" w:color="auto" w:fill="auto"/>
        </w:rPr>
        <w:t>$</w:t>
      </w:r>
      <w:r w:rsidR="009F6A40" w:rsidRPr="009F6A40">
        <w:rPr>
          <w:rStyle w:val="NormalTok"/>
          <w:shd w:val="clear" w:color="auto" w:fill="auto"/>
        </w:rPr>
        <w:t>Pishgam</w:t>
      </w:r>
      <w:proofErr w:type="spellEnd"/>
      <w:r w:rsidR="009F6A40" w:rsidRPr="009F6A40">
        <w:rPr>
          <w:rStyle w:val="NormalTok"/>
          <w:shd w:val="clear" w:color="auto" w:fill="auto"/>
        </w:rPr>
        <w:t>)</w:t>
      </w:r>
    </w:p>
    <w:p w14:paraId="4EDCA093" w14:textId="72A1094C" w:rsidR="00945D97" w:rsidRPr="009F6A40" w:rsidRDefault="009A5506" w:rsidP="009F6A40">
      <w:pPr>
        <w:pStyle w:val="SourceCode"/>
        <w:shd w:val="clear" w:color="auto" w:fill="auto"/>
      </w:pPr>
      <w:r w:rsidRPr="009F6A40">
        <w:t>##</w:t>
      </w:r>
      <w:r w:rsidRPr="009F6A40">
        <w:t xml:space="preserve"> 482324.9</w:t>
      </w:r>
      <w:r w:rsidR="009F6A40">
        <w:br/>
      </w:r>
      <w:r w:rsidRPr="009F6A40">
        <w:t>##</w:t>
      </w:r>
      <w:r w:rsidRPr="009F6A40">
        <w:t xml:space="preserve"> 747119.9</w:t>
      </w:r>
    </w:p>
    <w:p w14:paraId="533AE7FB" w14:textId="77777777" w:rsidR="009F6A40" w:rsidRPr="009F6A40" w:rsidRDefault="009A5506" w:rsidP="009F6A4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9F6A40">
        <w:rPr>
          <w:rStyle w:val="CommentTok"/>
          <w:shd w:val="clear" w:color="auto" w:fill="auto"/>
        </w:rPr>
        <w:t># 2. The test is accurate if the populations are normally distributed.</w:t>
      </w:r>
      <w:r w:rsidRPr="009F6A40">
        <w:br/>
      </w:r>
      <w:proofErr w:type="spellStart"/>
      <w:r w:rsidRPr="009F6A40">
        <w:rPr>
          <w:rStyle w:val="KeywordTok"/>
          <w:shd w:val="clear" w:color="auto" w:fill="auto"/>
        </w:rPr>
        <w:t>shapiro.test</w:t>
      </w:r>
      <w:proofErr w:type="spellEnd"/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</w:t>
      </w:r>
      <w:proofErr w:type="spellStart"/>
      <w:r w:rsidRPr="009F6A40">
        <w:rPr>
          <w:rStyle w:val="NormalTok"/>
          <w:shd w:val="clear" w:color="auto" w:fill="auto"/>
        </w:rPr>
        <w:t>data</w:t>
      </w:r>
      <w:r w:rsidRPr="009F6A40">
        <w:rPr>
          <w:rStyle w:val="OperatorTok"/>
          <w:shd w:val="clear" w:color="auto" w:fill="auto"/>
        </w:rPr>
        <w:t>$</w:t>
      </w:r>
      <w:r w:rsidRPr="009F6A40">
        <w:rPr>
          <w:rStyle w:val="NormalTok"/>
          <w:shd w:val="clear" w:color="auto" w:fill="auto"/>
        </w:rPr>
        <w:t>Sirvan</w:t>
      </w:r>
      <w:proofErr w:type="spellEnd"/>
      <w:r w:rsidRPr="009F6A40">
        <w:rPr>
          <w:rStyle w:val="NormalTok"/>
          <w:shd w:val="clear" w:color="auto" w:fill="auto"/>
        </w:rPr>
        <w:t>)</w:t>
      </w:r>
      <w:r w:rsidR="009F6A40">
        <w:rPr>
          <w:rStyle w:val="NormalTok"/>
          <w:shd w:val="clear" w:color="auto" w:fill="auto"/>
        </w:rPr>
        <w:br/>
      </w:r>
      <w:proofErr w:type="spellStart"/>
      <w:r w:rsidR="009F6A40" w:rsidRPr="009F6A40">
        <w:rPr>
          <w:rStyle w:val="KeywordTok"/>
          <w:shd w:val="clear" w:color="auto" w:fill="auto"/>
        </w:rPr>
        <w:t>shapiro.test</w:t>
      </w:r>
      <w:proofErr w:type="spellEnd"/>
      <w:r w:rsidR="009F6A40" w:rsidRPr="009F6A40">
        <w:rPr>
          <w:rStyle w:val="NormalTok"/>
          <w:shd w:val="clear" w:color="auto" w:fill="auto"/>
        </w:rPr>
        <w:t>(</w:t>
      </w:r>
      <w:r w:rsidR="009F6A40" w:rsidRPr="009F6A40">
        <w:rPr>
          <w:rStyle w:val="DataTypeTok"/>
          <w:shd w:val="clear" w:color="auto" w:fill="auto"/>
        </w:rPr>
        <w:t>x =</w:t>
      </w:r>
      <w:r w:rsidR="009F6A40" w:rsidRPr="009F6A40">
        <w:rPr>
          <w:rStyle w:val="NormalTok"/>
          <w:shd w:val="clear" w:color="auto" w:fill="auto"/>
        </w:rPr>
        <w:t xml:space="preserve"> </w:t>
      </w:r>
      <w:proofErr w:type="spellStart"/>
      <w:r w:rsidR="009F6A40" w:rsidRPr="009F6A40">
        <w:rPr>
          <w:rStyle w:val="NormalTok"/>
          <w:shd w:val="clear" w:color="auto" w:fill="auto"/>
        </w:rPr>
        <w:t>data</w:t>
      </w:r>
      <w:r w:rsidR="009F6A40" w:rsidRPr="009F6A40">
        <w:rPr>
          <w:rStyle w:val="OperatorTok"/>
          <w:shd w:val="clear" w:color="auto" w:fill="auto"/>
        </w:rPr>
        <w:t>$</w:t>
      </w:r>
      <w:r w:rsidR="009F6A40" w:rsidRPr="009F6A40">
        <w:rPr>
          <w:rStyle w:val="NormalTok"/>
          <w:shd w:val="clear" w:color="auto" w:fill="auto"/>
        </w:rPr>
        <w:t>Pishgam</w:t>
      </w:r>
      <w:proofErr w:type="spellEnd"/>
      <w:r w:rsidR="009F6A40" w:rsidRPr="009F6A40">
        <w:rPr>
          <w:rStyle w:val="NormalTok"/>
          <w:shd w:val="clear" w:color="auto" w:fill="auto"/>
        </w:rPr>
        <w:t>)</w:t>
      </w:r>
    </w:p>
    <w:p w14:paraId="4EDCA095" w14:textId="75920EC4" w:rsidR="00945D97" w:rsidRPr="009F6A40" w:rsidRDefault="009A5506" w:rsidP="009F6A40">
      <w:pPr>
        <w:pStyle w:val="SourceCode"/>
        <w:shd w:val="clear" w:color="auto" w:fill="auto"/>
      </w:pPr>
      <w:r w:rsidRPr="009F6A40">
        <w:t>##</w:t>
      </w:r>
      <w:r w:rsidRPr="009F6A40">
        <w:t xml:space="preserve"> Shapiro</w:t>
      </w:r>
      <w:r w:rsidRPr="009F6A40">
        <w:t>-Wilk normality test</w:t>
      </w:r>
      <w:r w:rsidRPr="009F6A40">
        <w:br/>
      </w:r>
      <w:r w:rsidRPr="009F6A40">
        <w:t>##</w:t>
      </w:r>
      <w:r w:rsidR="009F6A40">
        <w:tab/>
      </w:r>
      <w:r w:rsidRPr="009F6A40">
        <w:t>data:</w:t>
      </w:r>
      <w:r w:rsidRPr="009F6A40">
        <w:t xml:space="preserve"> </w:t>
      </w:r>
      <w:proofErr w:type="spellStart"/>
      <w:r w:rsidRPr="009F6A40">
        <w:t>data$Sirvan</w:t>
      </w:r>
      <w:proofErr w:type="spellEnd"/>
      <w:r w:rsidRPr="009F6A40">
        <w:br/>
        <w:t>##</w:t>
      </w:r>
      <w:r w:rsidR="009F6A40">
        <w:tab/>
      </w:r>
      <w:r w:rsidRPr="009F6A40">
        <w:t>W = 0.99884, p-value = 0.7809</w:t>
      </w:r>
    </w:p>
    <w:p w14:paraId="4EDCA097" w14:textId="45412093" w:rsidR="00945D97" w:rsidRPr="009F6A40" w:rsidRDefault="009A5506" w:rsidP="009F6A40">
      <w:pPr>
        <w:pStyle w:val="SourceCode"/>
        <w:shd w:val="clear" w:color="auto" w:fill="auto"/>
      </w:pPr>
      <w:r w:rsidRPr="009F6A40">
        <w:t xml:space="preserve">## </w:t>
      </w:r>
      <w:r w:rsidRPr="009F6A40">
        <w:t>Shapiro-Wilk normality test</w:t>
      </w:r>
      <w:r w:rsidRPr="009F6A40">
        <w:br/>
      </w:r>
      <w:r w:rsidRPr="009F6A40">
        <w:t>##</w:t>
      </w:r>
      <w:r w:rsidR="009F6A40">
        <w:tab/>
      </w:r>
      <w:r w:rsidRPr="009F6A40">
        <w:t>data:</w:t>
      </w:r>
      <w:r w:rsidRPr="009F6A40">
        <w:t xml:space="preserve"> </w:t>
      </w:r>
      <w:proofErr w:type="spellStart"/>
      <w:r w:rsidRPr="009F6A40">
        <w:t>data$Pishgam</w:t>
      </w:r>
      <w:proofErr w:type="spellEnd"/>
      <w:r w:rsidRPr="009F6A40">
        <w:br/>
        <w:t>##</w:t>
      </w:r>
      <w:r w:rsidR="009F6A40">
        <w:tab/>
      </w:r>
      <w:r w:rsidRPr="009F6A40">
        <w:t>W = 0.9988, p-value = 0.7541</w:t>
      </w:r>
    </w:p>
    <w:p w14:paraId="4EDCA098" w14:textId="45B49F87" w:rsidR="00945D97" w:rsidRPr="009F6A40" w:rsidRDefault="009A5506" w:rsidP="009F6A4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9F6A40">
        <w:rPr>
          <w:rStyle w:val="CommentTok"/>
          <w:shd w:val="clear" w:color="auto" w:fill="auto"/>
        </w:rPr>
        <w:t># setting initial parameter values:</w:t>
      </w:r>
      <w:r w:rsidRPr="009F6A40">
        <w:br/>
      </w:r>
      <w:r w:rsidRPr="009F6A40">
        <w:rPr>
          <w:rStyle w:val="NormalTok"/>
          <w:shd w:val="clear" w:color="auto" w:fill="auto"/>
        </w:rPr>
        <w:t>sigma_Sirvan =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sd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data</w:t>
      </w:r>
      <w:r w:rsidRPr="009F6A40">
        <w:rPr>
          <w:rStyle w:val="OperatorTok"/>
          <w:shd w:val="clear" w:color="auto" w:fill="auto"/>
        </w:rPr>
        <w:t>$</w:t>
      </w:r>
      <w:r w:rsidRPr="009F6A40">
        <w:rPr>
          <w:rStyle w:val="NormalTok"/>
          <w:shd w:val="clear" w:color="auto" w:fill="auto"/>
        </w:rPr>
        <w:t>Sirvan)</w:t>
      </w:r>
      <w:r w:rsidRPr="009F6A40">
        <w:br/>
      </w:r>
      <w:r w:rsidRPr="009F6A40">
        <w:rPr>
          <w:rStyle w:val="NormalTok"/>
          <w:shd w:val="clear" w:color="auto" w:fill="auto"/>
        </w:rPr>
        <w:t>sigma_Pishgam =</w:t>
      </w:r>
      <w:r w:rsidRPr="009F6A40">
        <w:rPr>
          <w:rStyle w:val="StringTok"/>
          <w:shd w:val="clear" w:color="auto" w:fill="auto"/>
        </w:rPr>
        <w:t xml:space="preserve"> </w:t>
      </w:r>
      <w:r w:rsidRPr="009F6A40">
        <w:rPr>
          <w:rStyle w:val="KeywordTok"/>
          <w:shd w:val="clear" w:color="auto" w:fill="auto"/>
        </w:rPr>
        <w:t>sd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data</w:t>
      </w:r>
      <w:r w:rsidRPr="009F6A40">
        <w:rPr>
          <w:rStyle w:val="OperatorTok"/>
          <w:shd w:val="clear" w:color="auto" w:fill="auto"/>
        </w:rPr>
        <w:t>$</w:t>
      </w:r>
      <w:r w:rsidRPr="009F6A40">
        <w:rPr>
          <w:rStyle w:val="NormalTok"/>
          <w:shd w:val="clear" w:color="auto" w:fill="auto"/>
        </w:rPr>
        <w:t>Pishgam)</w:t>
      </w:r>
      <w:r w:rsidRPr="009F6A40">
        <w:br/>
      </w:r>
      <w:r w:rsidRPr="009F6A40">
        <w:br/>
      </w:r>
      <w:r w:rsidRPr="009F6A40">
        <w:rPr>
          <w:rStyle w:val="CommentTok"/>
          <w:shd w:val="clear" w:color="auto" w:fill="auto"/>
        </w:rPr>
        <w:t># use z.test function - alternative = "two.sided":</w:t>
      </w:r>
      <w:r w:rsidRPr="009F6A40">
        <w:br/>
      </w:r>
      <w:r w:rsidRPr="009F6A40">
        <w:rPr>
          <w:rStyle w:val="KeywordTok"/>
          <w:shd w:val="clear" w:color="auto" w:fill="auto"/>
        </w:rPr>
        <w:t>z.test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sample_Sirvan, </w:t>
      </w:r>
      <w:r w:rsidRPr="009F6A40">
        <w:rPr>
          <w:rStyle w:val="DataTypeTok"/>
          <w:shd w:val="clear" w:color="auto" w:fill="auto"/>
        </w:rPr>
        <w:t>y =</w:t>
      </w:r>
      <w:r w:rsidRPr="009F6A40">
        <w:rPr>
          <w:rStyle w:val="NormalTok"/>
          <w:shd w:val="clear" w:color="auto" w:fill="auto"/>
        </w:rPr>
        <w:t xml:space="preserve"> sample_Pishgam, </w:t>
      </w:r>
      <w:r w:rsidRPr="009F6A40">
        <w:rPr>
          <w:rStyle w:val="DataTypeTok"/>
          <w:shd w:val="clear" w:color="auto" w:fill="auto"/>
        </w:rPr>
        <w:t>alternativ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StringTok"/>
          <w:shd w:val="clear" w:color="auto" w:fill="auto"/>
        </w:rPr>
        <w:t>"two.sided"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rPr>
          <w:rStyle w:val="DataTypeTok"/>
          <w:shd w:val="clear" w:color="auto" w:fill="auto"/>
        </w:rPr>
        <w:t>mu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ecValTok"/>
          <w:shd w:val="clear" w:color="auto" w:fill="auto"/>
        </w:rPr>
        <w:t>0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br/>
      </w:r>
      <w:r w:rsidRPr="009F6A40">
        <w:rPr>
          <w:rStyle w:val="NormalTok"/>
          <w:shd w:val="clear" w:color="auto" w:fill="auto"/>
        </w:rPr>
        <w:t xml:space="preserve">     </w:t>
      </w:r>
      <w:r w:rsidR="009F6A40">
        <w:rPr>
          <w:rStyle w:val="NormalTok"/>
          <w:shd w:val="clear" w:color="auto" w:fill="auto"/>
        </w:rPr>
        <w:t xml:space="preserve">    </w:t>
      </w:r>
      <w:r w:rsidRPr="009F6A40">
        <w:rPr>
          <w:rStyle w:val="NormalTok"/>
          <w:shd w:val="clear" w:color="auto" w:fill="auto"/>
        </w:rPr>
        <w:t xml:space="preserve">  </w:t>
      </w:r>
      <w:r w:rsidRPr="009F6A40">
        <w:rPr>
          <w:rStyle w:val="DataTypeTok"/>
          <w:shd w:val="clear" w:color="auto" w:fill="auto"/>
        </w:rPr>
        <w:t>sigma.x =</w:t>
      </w:r>
      <w:r w:rsidRPr="009F6A40">
        <w:rPr>
          <w:rStyle w:val="NormalTok"/>
          <w:shd w:val="clear" w:color="auto" w:fill="auto"/>
        </w:rPr>
        <w:t xml:space="preserve"> sigma_Sirvan, </w:t>
      </w:r>
      <w:r w:rsidRPr="009F6A40">
        <w:rPr>
          <w:rStyle w:val="DataTypeTok"/>
          <w:shd w:val="clear" w:color="auto" w:fill="auto"/>
        </w:rPr>
        <w:t>sigma.y =</w:t>
      </w:r>
      <w:r w:rsidRPr="009F6A40">
        <w:rPr>
          <w:rStyle w:val="NormalTok"/>
          <w:shd w:val="clear" w:color="auto" w:fill="auto"/>
        </w:rPr>
        <w:t xml:space="preserve"> sigma_Pishgam, </w:t>
      </w:r>
      <w:r w:rsidRPr="009F6A40">
        <w:rPr>
          <w:rStyle w:val="DataTypeTok"/>
          <w:shd w:val="clear" w:color="auto" w:fill="auto"/>
        </w:rPr>
        <w:t>conf.level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FloatTok"/>
          <w:shd w:val="clear" w:color="auto" w:fill="auto"/>
        </w:rPr>
        <w:t>0.95</w:t>
      </w:r>
      <w:r w:rsidRPr="009F6A40">
        <w:rPr>
          <w:rStyle w:val="NormalTok"/>
          <w:shd w:val="clear" w:color="auto" w:fill="auto"/>
        </w:rPr>
        <w:t>)</w:t>
      </w:r>
    </w:p>
    <w:p w14:paraId="4EDCA099" w14:textId="4325EB4F" w:rsidR="00945D97" w:rsidRPr="009F6A40" w:rsidRDefault="009A5506" w:rsidP="009F6A40">
      <w:pPr>
        <w:pStyle w:val="SourceCode"/>
        <w:shd w:val="clear" w:color="auto" w:fill="auto"/>
      </w:pPr>
      <w:r w:rsidRPr="009F6A40">
        <w:t>##</w:t>
      </w:r>
      <w:r w:rsidRPr="009F6A40">
        <w:t xml:space="preserve"> Two-sample z-Test</w:t>
      </w:r>
      <w:r w:rsidRPr="009F6A40">
        <w:br/>
      </w:r>
      <w:r w:rsidRPr="009F6A40">
        <w:t>##</w:t>
      </w:r>
      <w:r w:rsidR="009F6A40">
        <w:tab/>
      </w:r>
      <w:r w:rsidRPr="009F6A40">
        <w:t>data:</w:t>
      </w:r>
      <w:r w:rsidRPr="009F6A40">
        <w:t xml:space="preserve"> </w:t>
      </w:r>
      <w:proofErr w:type="spellStart"/>
      <w:r w:rsidRPr="009F6A40">
        <w:t>sample_Sirvan</w:t>
      </w:r>
      <w:proofErr w:type="spellEnd"/>
      <w:r w:rsidRPr="009F6A40">
        <w:t xml:space="preserve"> and </w:t>
      </w:r>
      <w:proofErr w:type="spellStart"/>
      <w:r w:rsidRPr="009F6A40">
        <w:t>sample_Pishgam</w:t>
      </w:r>
      <w:proofErr w:type="spellEnd"/>
      <w:r w:rsidRPr="009F6A40">
        <w:br/>
        <w:t>##</w:t>
      </w:r>
      <w:r w:rsidR="009F6A40">
        <w:tab/>
      </w:r>
      <w:r w:rsidRPr="009F6A40">
        <w:t xml:space="preserve">z = </w:t>
      </w:r>
      <w:r>
        <w:t>1</w:t>
      </w:r>
      <w:r w:rsidRPr="009F6A40">
        <w:t>.</w:t>
      </w:r>
      <w:r>
        <w:t>778</w:t>
      </w:r>
      <w:r w:rsidRPr="009F6A40">
        <w:t>, p-value = 0.</w:t>
      </w:r>
      <w:r>
        <w:t>075</w:t>
      </w:r>
      <w:r w:rsidRPr="009F6A40">
        <w:br/>
        <w:t>##</w:t>
      </w:r>
      <w:r w:rsidR="009F6A40">
        <w:tab/>
      </w:r>
      <w:r w:rsidRPr="009F6A40">
        <w:t>alternative hypothesis: true difference in means is not equal to 0</w:t>
      </w:r>
      <w:r w:rsidRPr="009F6A40">
        <w:br/>
        <w:t>##</w:t>
      </w:r>
      <w:r w:rsidR="009F6A40">
        <w:tab/>
      </w:r>
      <w:r w:rsidRPr="009F6A40">
        <w:t>95 percent confidence interval:</w:t>
      </w:r>
      <w:r w:rsidRPr="009F6A40">
        <w:br/>
        <w:t>##</w:t>
      </w:r>
      <w:r w:rsidR="009F6A40">
        <w:tab/>
      </w:r>
      <w:r w:rsidR="009F6A40">
        <w:tab/>
      </w:r>
      <w:r>
        <w:t>-28.027</w:t>
      </w:r>
      <w:r w:rsidRPr="009F6A40">
        <w:t xml:space="preserve"> </w:t>
      </w:r>
      <w:r w:rsidR="009F6A40">
        <w:t xml:space="preserve">  </w:t>
      </w:r>
      <w:r>
        <w:t>575.590</w:t>
      </w:r>
      <w:r w:rsidRPr="009F6A40">
        <w:br/>
        <w:t>##</w:t>
      </w:r>
      <w:r w:rsidR="009F6A40">
        <w:tab/>
      </w:r>
      <w:r w:rsidRPr="009F6A40">
        <w:t>sample estimates:</w:t>
      </w:r>
      <w:r w:rsidRPr="009F6A40">
        <w:br/>
        <w:t>##</w:t>
      </w:r>
      <w:r w:rsidR="009F6A40">
        <w:tab/>
      </w:r>
      <w:r w:rsidR="009F6A40">
        <w:tab/>
      </w:r>
      <w:r w:rsidRPr="009F6A40">
        <w:t xml:space="preserve">mean of x mean of y </w:t>
      </w:r>
      <w:r w:rsidRPr="009F6A40">
        <w:br/>
        <w:t>##</w:t>
      </w:r>
      <w:r w:rsidR="009F6A40">
        <w:tab/>
      </w:r>
      <w:r w:rsidR="009F6A40">
        <w:tab/>
      </w:r>
      <w:r>
        <w:t>3252.982</w:t>
      </w:r>
      <w:r w:rsidRPr="009F6A40">
        <w:t xml:space="preserve"> </w:t>
      </w:r>
      <w:r w:rsidR="009F6A40">
        <w:t xml:space="preserve"> </w:t>
      </w:r>
      <w:r w:rsidRPr="009F6A40">
        <w:t xml:space="preserve"> </w:t>
      </w:r>
      <w:r>
        <w:t>2979.200</w:t>
      </w:r>
    </w:p>
    <w:p w14:paraId="4EDCA09A" w14:textId="5FDAA930" w:rsidR="00945D97" w:rsidRPr="009F6A40" w:rsidRDefault="009A5506" w:rsidP="009F6A40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9F6A40">
        <w:rPr>
          <w:rStyle w:val="CommentTok"/>
          <w:shd w:val="clear" w:color="auto" w:fill="auto"/>
        </w:rPr>
        <w:t># use z.test function - alternative = "greater":</w:t>
      </w:r>
      <w:r w:rsidRPr="009F6A40">
        <w:br/>
      </w:r>
      <w:r w:rsidRPr="009F6A40">
        <w:rPr>
          <w:rStyle w:val="KeywordTok"/>
          <w:shd w:val="clear" w:color="auto" w:fill="auto"/>
        </w:rPr>
        <w:t>z.test</w:t>
      </w:r>
      <w:r w:rsidRPr="009F6A40">
        <w:rPr>
          <w:rStyle w:val="NormalTok"/>
          <w:shd w:val="clear" w:color="auto" w:fill="auto"/>
        </w:rPr>
        <w:t>(</w:t>
      </w:r>
      <w:r w:rsidRPr="009F6A40">
        <w:rPr>
          <w:rStyle w:val="DataTypeTok"/>
          <w:shd w:val="clear" w:color="auto" w:fill="auto"/>
        </w:rPr>
        <w:t>x =</w:t>
      </w:r>
      <w:r w:rsidRPr="009F6A40">
        <w:rPr>
          <w:rStyle w:val="NormalTok"/>
          <w:shd w:val="clear" w:color="auto" w:fill="auto"/>
        </w:rPr>
        <w:t xml:space="preserve"> sample_Sirvan, </w:t>
      </w:r>
      <w:r w:rsidRPr="009F6A40">
        <w:rPr>
          <w:rStyle w:val="DataTypeTok"/>
          <w:shd w:val="clear" w:color="auto" w:fill="auto"/>
        </w:rPr>
        <w:t>y =</w:t>
      </w:r>
      <w:r w:rsidRPr="009F6A40">
        <w:rPr>
          <w:rStyle w:val="NormalTok"/>
          <w:shd w:val="clear" w:color="auto" w:fill="auto"/>
        </w:rPr>
        <w:t xml:space="preserve"> sample_Pishgam, </w:t>
      </w:r>
      <w:r w:rsidRPr="009F6A40">
        <w:rPr>
          <w:rStyle w:val="DataTypeTok"/>
          <w:shd w:val="clear" w:color="auto" w:fill="auto"/>
        </w:rPr>
        <w:t>alternative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StringTok"/>
          <w:shd w:val="clear" w:color="auto" w:fill="auto"/>
        </w:rPr>
        <w:t>"greater"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rPr>
          <w:rStyle w:val="DataTypeTok"/>
          <w:shd w:val="clear" w:color="auto" w:fill="auto"/>
        </w:rPr>
        <w:t>mu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ecValTok"/>
          <w:shd w:val="clear" w:color="auto" w:fill="auto"/>
        </w:rPr>
        <w:t>0</w:t>
      </w:r>
      <w:r w:rsidRPr="009F6A40">
        <w:rPr>
          <w:rStyle w:val="NormalTok"/>
          <w:shd w:val="clear" w:color="auto" w:fill="auto"/>
        </w:rPr>
        <w:t xml:space="preserve">, </w:t>
      </w:r>
      <w:r w:rsidRPr="009F6A40">
        <w:br/>
      </w:r>
      <w:r w:rsidRPr="009F6A40">
        <w:rPr>
          <w:rStyle w:val="NormalTok"/>
          <w:shd w:val="clear" w:color="auto" w:fill="auto"/>
        </w:rPr>
        <w:t xml:space="preserve">      </w:t>
      </w:r>
      <w:r w:rsidR="009F6A40">
        <w:rPr>
          <w:rStyle w:val="NormalTok"/>
          <w:shd w:val="clear" w:color="auto" w:fill="auto"/>
        </w:rPr>
        <w:t xml:space="preserve">    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DataTypeTok"/>
          <w:shd w:val="clear" w:color="auto" w:fill="auto"/>
        </w:rPr>
        <w:t>sigma.x =</w:t>
      </w:r>
      <w:r w:rsidRPr="009F6A40">
        <w:rPr>
          <w:rStyle w:val="NormalTok"/>
          <w:shd w:val="clear" w:color="auto" w:fill="auto"/>
        </w:rPr>
        <w:t xml:space="preserve"> sigma_Sirvan, </w:t>
      </w:r>
      <w:r w:rsidRPr="009F6A40">
        <w:rPr>
          <w:rStyle w:val="DataTypeTok"/>
          <w:shd w:val="clear" w:color="auto" w:fill="auto"/>
        </w:rPr>
        <w:t>sigma.y =</w:t>
      </w:r>
      <w:r w:rsidRPr="009F6A40">
        <w:rPr>
          <w:rStyle w:val="NormalTok"/>
          <w:shd w:val="clear" w:color="auto" w:fill="auto"/>
        </w:rPr>
        <w:t xml:space="preserve"> sigma_</w:t>
      </w:r>
      <w:r w:rsidRPr="009F6A40">
        <w:rPr>
          <w:rStyle w:val="NormalTok"/>
          <w:shd w:val="clear" w:color="auto" w:fill="auto"/>
        </w:rPr>
        <w:t xml:space="preserve">Pishgam, </w:t>
      </w:r>
      <w:r w:rsidRPr="009F6A40">
        <w:rPr>
          <w:rStyle w:val="DataTypeTok"/>
          <w:shd w:val="clear" w:color="auto" w:fill="auto"/>
        </w:rPr>
        <w:t>conf.level =</w:t>
      </w:r>
      <w:r w:rsidRPr="009F6A40">
        <w:rPr>
          <w:rStyle w:val="NormalTok"/>
          <w:shd w:val="clear" w:color="auto" w:fill="auto"/>
        </w:rPr>
        <w:t xml:space="preserve"> </w:t>
      </w:r>
      <w:r w:rsidRPr="009F6A40">
        <w:rPr>
          <w:rStyle w:val="FloatTok"/>
          <w:shd w:val="clear" w:color="auto" w:fill="auto"/>
        </w:rPr>
        <w:t>0.95</w:t>
      </w:r>
      <w:r w:rsidRPr="009F6A40">
        <w:rPr>
          <w:rStyle w:val="NormalTok"/>
          <w:shd w:val="clear" w:color="auto" w:fill="auto"/>
        </w:rPr>
        <w:t>)</w:t>
      </w:r>
    </w:p>
    <w:p w14:paraId="4EDCA09B" w14:textId="1A216011" w:rsidR="00945D97" w:rsidRPr="009F6A40" w:rsidRDefault="009A5506" w:rsidP="009F6A40">
      <w:pPr>
        <w:pStyle w:val="SourceCode"/>
        <w:shd w:val="clear" w:color="auto" w:fill="auto"/>
      </w:pPr>
      <w:r w:rsidRPr="009F6A40">
        <w:t xml:space="preserve">## </w:t>
      </w:r>
      <w:r w:rsidRPr="009F6A40">
        <w:t>Two-sample z-Test</w:t>
      </w:r>
      <w:r w:rsidRPr="009F6A40">
        <w:br/>
      </w:r>
      <w:r w:rsidRPr="009F6A40">
        <w:t>##</w:t>
      </w:r>
      <w:r w:rsidR="009F6A40">
        <w:tab/>
      </w:r>
      <w:r w:rsidRPr="009F6A40">
        <w:t>data:</w:t>
      </w:r>
      <w:r w:rsidRPr="009F6A40">
        <w:t xml:space="preserve"> </w:t>
      </w:r>
      <w:proofErr w:type="spellStart"/>
      <w:r w:rsidRPr="009F6A40">
        <w:t>sample_Sirvan</w:t>
      </w:r>
      <w:proofErr w:type="spellEnd"/>
      <w:r w:rsidRPr="009F6A40">
        <w:t xml:space="preserve"> and </w:t>
      </w:r>
      <w:proofErr w:type="spellStart"/>
      <w:r w:rsidRPr="009F6A40">
        <w:t>sample_Pishgam</w:t>
      </w:r>
      <w:proofErr w:type="spellEnd"/>
      <w:r w:rsidRPr="009F6A40">
        <w:br/>
        <w:t>##</w:t>
      </w:r>
      <w:r w:rsidR="009F6A40">
        <w:tab/>
      </w:r>
      <w:r w:rsidRPr="009F6A40">
        <w:t xml:space="preserve">z = </w:t>
      </w:r>
      <w:r>
        <w:t>1</w:t>
      </w:r>
      <w:r w:rsidRPr="009F6A40">
        <w:t>.</w:t>
      </w:r>
      <w:r>
        <w:t>778</w:t>
      </w:r>
      <w:r w:rsidRPr="009F6A40">
        <w:t>, p-value = 0.</w:t>
      </w:r>
      <w:r>
        <w:t>038</w:t>
      </w:r>
      <w:r w:rsidRPr="009F6A40">
        <w:br/>
        <w:t>##</w:t>
      </w:r>
      <w:r w:rsidR="009F6A40">
        <w:tab/>
      </w:r>
      <w:r w:rsidRPr="009F6A40">
        <w:t>alternative hypothesi</w:t>
      </w:r>
      <w:bookmarkStart w:id="0" w:name="_GoBack"/>
      <w:bookmarkEnd w:id="0"/>
      <w:r w:rsidRPr="009F6A40">
        <w:t>s: true difference in means is greater than 0</w:t>
      </w:r>
      <w:r w:rsidRPr="009F6A40">
        <w:br/>
        <w:t>##</w:t>
      </w:r>
      <w:r w:rsidR="009F6A40">
        <w:tab/>
      </w:r>
      <w:r w:rsidRPr="009F6A40">
        <w:t>95 percent confidence interval:</w:t>
      </w:r>
      <w:r w:rsidRPr="009F6A40">
        <w:br/>
        <w:t>##</w:t>
      </w:r>
      <w:r w:rsidR="009F6A40">
        <w:tab/>
      </w:r>
      <w:r w:rsidR="009F6A40">
        <w:tab/>
      </w:r>
      <w:r>
        <w:t>20</w:t>
      </w:r>
      <w:r w:rsidRPr="009F6A40">
        <w:t>.</w:t>
      </w:r>
      <w:r>
        <w:t>496</w:t>
      </w:r>
      <w:r w:rsidR="009F6A40">
        <w:t xml:space="preserve">   </w:t>
      </w:r>
      <w:r w:rsidRPr="009F6A40">
        <w:t>NA</w:t>
      </w:r>
      <w:r w:rsidRPr="009F6A40">
        <w:br/>
      </w:r>
      <w:r w:rsidRPr="009F6A40">
        <w:lastRenderedPageBreak/>
        <w:t>##</w:t>
      </w:r>
      <w:r w:rsidR="009F6A40">
        <w:tab/>
      </w:r>
      <w:r w:rsidRPr="009F6A40">
        <w:t>sample estimates:</w:t>
      </w:r>
      <w:r w:rsidRPr="009F6A40">
        <w:br/>
        <w:t>##</w:t>
      </w:r>
      <w:r w:rsidR="009F6A40">
        <w:tab/>
      </w:r>
      <w:r w:rsidR="009F6A40">
        <w:tab/>
      </w:r>
      <w:r w:rsidRPr="009F6A40">
        <w:t xml:space="preserve">mean of x mean of y </w:t>
      </w:r>
      <w:r w:rsidRPr="009F6A40">
        <w:br/>
        <w:t>##</w:t>
      </w:r>
      <w:r w:rsidR="009F6A40">
        <w:tab/>
      </w:r>
      <w:r w:rsidR="009F6A40">
        <w:tab/>
      </w:r>
      <w:r>
        <w:t>3252.982</w:t>
      </w:r>
      <w:r w:rsidRPr="009F6A40">
        <w:t xml:space="preserve"> </w:t>
      </w:r>
      <w:r>
        <w:t xml:space="preserve"> </w:t>
      </w:r>
      <w:r w:rsidRPr="009F6A40">
        <w:t xml:space="preserve"> </w:t>
      </w:r>
      <w:r>
        <w:t>2979.200</w:t>
      </w:r>
    </w:p>
    <w:sectPr w:rsidR="00945D97" w:rsidRPr="009F6A40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CA0A0" w14:textId="77777777" w:rsidR="00000000" w:rsidRDefault="009A5506">
      <w:pPr>
        <w:spacing w:after="0" w:line="240" w:lineRule="auto"/>
      </w:pPr>
      <w:r>
        <w:separator/>
      </w:r>
    </w:p>
  </w:endnote>
  <w:endnote w:type="continuationSeparator" w:id="0">
    <w:p w14:paraId="4EDCA0A2" w14:textId="77777777" w:rsidR="00000000" w:rsidRDefault="009A55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DCA09C" w14:textId="77777777" w:rsidR="00945D97" w:rsidRDefault="009A5506">
      <w:r>
        <w:separator/>
      </w:r>
    </w:p>
  </w:footnote>
  <w:footnote w:type="continuationSeparator" w:id="0">
    <w:p w14:paraId="4EDCA09D" w14:textId="77777777" w:rsidR="00945D97" w:rsidRDefault="009A55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45D97"/>
    <w:rsid w:val="009A5506"/>
    <w:rsid w:val="009D730F"/>
    <w:rsid w:val="009F6A4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A08D"/>
  <w15:docId w15:val="{0651CBCD-63C0-4E55-A13F-9A1F2ADF2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eGrid">
    <w:name w:val="Table Grid"/>
    <w:basedOn w:val="TableNormal"/>
    <w:uiPriority w:val="39"/>
    <w:rsid w:val="009F6A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28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3: Z-test for Two Population Means (Variances Known and Unequal)</dc:title>
  <dc:creator/>
  <cp:keywords/>
  <cp:lastModifiedBy>Pooya Shirazi</cp:lastModifiedBy>
  <cp:revision>4</cp:revision>
  <dcterms:created xsi:type="dcterms:W3CDTF">2019-12-26T20:28:00Z</dcterms:created>
  <dcterms:modified xsi:type="dcterms:W3CDTF">2019-12-26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